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AA696" w14:textId="1568D13F" w:rsidR="004834E0" w:rsidRPr="004834E0" w:rsidRDefault="004834E0" w:rsidP="004834E0">
      <w:pPr>
        <w:pStyle w:val="NoSpacing"/>
        <w:rPr>
          <w:rFonts w:cstheme="minorHAnsi"/>
        </w:rPr>
      </w:pPr>
    </w:p>
    <w:p w14:paraId="4E592C63" w14:textId="77777777" w:rsidR="00850348" w:rsidRDefault="004834E0" w:rsidP="004834E0">
      <w:pPr>
        <w:pStyle w:val="NoSpacing"/>
        <w:jc w:val="center"/>
        <w:rPr>
          <w:rFonts w:cstheme="minorHAnsi"/>
          <w:sz w:val="60"/>
          <w:szCs w:val="60"/>
        </w:rPr>
      </w:pPr>
      <w:r w:rsidRPr="004834E0">
        <w:rPr>
          <w:rFonts w:cstheme="minorHAnsi"/>
          <w:sz w:val="60"/>
          <w:szCs w:val="60"/>
        </w:rPr>
        <w:t>CALL FOR ABSTRACTS</w:t>
      </w:r>
      <w:r w:rsidR="00850348">
        <w:rPr>
          <w:rFonts w:cstheme="minorHAnsi"/>
          <w:sz w:val="60"/>
          <w:szCs w:val="60"/>
        </w:rPr>
        <w:t xml:space="preserve"> </w:t>
      </w:r>
    </w:p>
    <w:p w14:paraId="2DEAC885" w14:textId="53F7ABF7" w:rsidR="004834E0" w:rsidRPr="004834E0" w:rsidRDefault="00850348" w:rsidP="004834E0">
      <w:pPr>
        <w:pStyle w:val="NoSpacing"/>
        <w:jc w:val="center"/>
        <w:rPr>
          <w:rFonts w:cstheme="minorHAnsi"/>
          <w:sz w:val="60"/>
          <w:szCs w:val="60"/>
        </w:rPr>
      </w:pPr>
      <w:r w:rsidRPr="00850348">
        <w:rPr>
          <w:rFonts w:ascii="Calibri" w:eastAsia="Times New Roman" w:hAnsi="Calibri" w:cs="Calibri"/>
          <w:kern w:val="36"/>
          <w:sz w:val="42"/>
          <w:szCs w:val="42"/>
          <w:lang w:val="en"/>
        </w:rPr>
        <w:t>Apply to speak at the WAMSS Annual Conference</w:t>
      </w:r>
      <w:r>
        <w:rPr>
          <w:rFonts w:ascii="Calibri" w:eastAsia="Times New Roman" w:hAnsi="Calibri" w:cs="Calibri"/>
          <w:kern w:val="36"/>
          <w:sz w:val="42"/>
          <w:szCs w:val="42"/>
          <w:lang w:val="en"/>
        </w:rPr>
        <w:t xml:space="preserve"> to be held April </w:t>
      </w:r>
      <w:r w:rsidR="00D11686">
        <w:rPr>
          <w:rFonts w:ascii="Calibri" w:eastAsia="Times New Roman" w:hAnsi="Calibri" w:cs="Calibri"/>
          <w:kern w:val="36"/>
          <w:sz w:val="42"/>
          <w:szCs w:val="42"/>
          <w:lang w:val="en"/>
        </w:rPr>
        <w:t>27-29</w:t>
      </w:r>
      <w:r>
        <w:rPr>
          <w:rFonts w:ascii="Calibri" w:eastAsia="Times New Roman" w:hAnsi="Calibri" w:cs="Calibri"/>
          <w:kern w:val="36"/>
          <w:sz w:val="42"/>
          <w:szCs w:val="42"/>
          <w:lang w:val="en"/>
        </w:rPr>
        <w:t>, 202</w:t>
      </w:r>
      <w:r w:rsidR="00D11686">
        <w:rPr>
          <w:rFonts w:ascii="Calibri" w:eastAsia="Times New Roman" w:hAnsi="Calibri" w:cs="Calibri"/>
          <w:kern w:val="36"/>
          <w:sz w:val="42"/>
          <w:szCs w:val="42"/>
          <w:lang w:val="en"/>
        </w:rPr>
        <w:t>2</w:t>
      </w:r>
      <w:r>
        <w:rPr>
          <w:rFonts w:ascii="Calibri" w:eastAsia="Times New Roman" w:hAnsi="Calibri" w:cs="Calibri"/>
          <w:kern w:val="36"/>
          <w:sz w:val="42"/>
          <w:szCs w:val="42"/>
          <w:lang w:val="en"/>
        </w:rPr>
        <w:t xml:space="preserve"> in Spokane</w:t>
      </w:r>
      <w:r w:rsidR="00D11686">
        <w:rPr>
          <w:rFonts w:ascii="Calibri" w:eastAsia="Times New Roman" w:hAnsi="Calibri" w:cs="Calibri"/>
          <w:kern w:val="36"/>
          <w:sz w:val="42"/>
          <w:szCs w:val="42"/>
          <w:lang w:val="en"/>
        </w:rPr>
        <w:t>, Washington</w:t>
      </w:r>
    </w:p>
    <w:p w14:paraId="441F69E4" w14:textId="6ECEE3D1" w:rsidR="004834E0" w:rsidRPr="004834E0" w:rsidRDefault="004834E0" w:rsidP="004834E0">
      <w:pPr>
        <w:pStyle w:val="NoSpacing"/>
        <w:jc w:val="center"/>
        <w:rPr>
          <w:rFonts w:cstheme="minorHAnsi"/>
        </w:rPr>
      </w:pPr>
      <w:r w:rsidRPr="004834E0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B7CB7" wp14:editId="5EBDE704">
                <wp:simplePos x="0" y="0"/>
                <wp:positionH relativeFrom="column">
                  <wp:posOffset>82550</wp:posOffset>
                </wp:positionH>
                <wp:positionV relativeFrom="paragraph">
                  <wp:posOffset>99695</wp:posOffset>
                </wp:positionV>
                <wp:extent cx="5949950" cy="3429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9950" cy="3429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F4E2C8" id="Rectangle 2" o:spid="_x0000_s1026" style="position:absolute;margin-left:6.5pt;margin-top:7.85pt;width:468.5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" fillcolor="#5b9bd5 [3208]" stroked="f">
                <v:fill opacity="32896f"/>
              </v:rect>
            </w:pict>
          </mc:Fallback>
        </mc:AlternateContent>
      </w:r>
    </w:p>
    <w:p w14:paraId="1EC298A3" w14:textId="440DD02A" w:rsidR="004834E0" w:rsidRPr="004834E0" w:rsidRDefault="00BE0C9E" w:rsidP="004834E0">
      <w:pPr>
        <w:pStyle w:val="NoSpacing"/>
        <w:jc w:val="center"/>
        <w:rPr>
          <w:rFonts w:cstheme="minorHAnsi"/>
        </w:rPr>
      </w:pPr>
      <w:r w:rsidRPr="004834E0">
        <w:rPr>
          <w:rFonts w:cstheme="minorHAnsi"/>
        </w:rPr>
        <w:t>Please consider sharing your knowledge and expertise by submitting one or more abstracts</w:t>
      </w:r>
      <w:r w:rsidR="004834E0" w:rsidRPr="004834E0">
        <w:rPr>
          <w:rFonts w:cstheme="minorHAnsi"/>
        </w:rPr>
        <w:t>.</w:t>
      </w:r>
    </w:p>
    <w:p w14:paraId="1C4CB657" w14:textId="77777777" w:rsidR="004834E0" w:rsidRPr="004834E0" w:rsidRDefault="004834E0" w:rsidP="004834E0">
      <w:pPr>
        <w:pStyle w:val="NoSpacing"/>
        <w:rPr>
          <w:bdr w:val="none" w:sz="0" w:space="0" w:color="auto" w:frame="1"/>
        </w:rPr>
      </w:pPr>
    </w:p>
    <w:p w14:paraId="1D3997A7" w14:textId="5F35A857" w:rsidR="00BE0C9E" w:rsidRPr="004834E0" w:rsidRDefault="001C11C1" w:rsidP="004834E0">
      <w:pPr>
        <w:pStyle w:val="NoSpacing"/>
      </w:pPr>
      <w:r>
        <w:rPr>
          <w:b/>
          <w:bCs/>
          <w:i/>
          <w:iCs/>
          <w:color w:val="FF0000"/>
          <w:bdr w:val="none" w:sz="0" w:space="0" w:color="auto" w:frame="1"/>
        </w:rPr>
        <w:t>Don’t delay! A</w:t>
      </w:r>
      <w:r w:rsidR="00BE0C9E" w:rsidRPr="004834E0">
        <w:rPr>
          <w:b/>
          <w:bCs/>
          <w:i/>
          <w:iCs/>
          <w:color w:val="FF0000"/>
          <w:bdr w:val="none" w:sz="0" w:space="0" w:color="auto" w:frame="1"/>
        </w:rPr>
        <w:t xml:space="preserve">bstracts will be accepted until </w:t>
      </w:r>
      <w:r>
        <w:rPr>
          <w:b/>
          <w:bCs/>
          <w:i/>
          <w:iCs/>
          <w:color w:val="FF0000"/>
          <w:bdr w:val="none" w:sz="0" w:space="0" w:color="auto" w:frame="1"/>
        </w:rPr>
        <w:t>all sessions are filled</w:t>
      </w:r>
      <w:r w:rsidR="00BE0C9E" w:rsidRPr="004834E0">
        <w:rPr>
          <w:b/>
          <w:bCs/>
          <w:color w:val="17365D"/>
          <w:bdr w:val="none" w:sz="0" w:space="0" w:color="auto" w:frame="1"/>
        </w:rPr>
        <w:t>.</w:t>
      </w:r>
      <w:r w:rsidR="00BE0C9E" w:rsidRPr="004834E0">
        <w:t>  If you know of others who have a certain expertise that would be valuable, please let them know about this opportunity.</w:t>
      </w:r>
    </w:p>
    <w:p w14:paraId="4C9400CA" w14:textId="59D80010" w:rsidR="00BE0C9E" w:rsidRPr="004834E0" w:rsidRDefault="00BE0C9E" w:rsidP="004834E0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eastAsia="Times New Roman" w:cstheme="minorHAnsi"/>
          <w:color w:val="282828"/>
          <w:spacing w:val="6"/>
        </w:rPr>
      </w:pPr>
      <w:r w:rsidRPr="00BE0C9E">
        <w:rPr>
          <w:rFonts w:eastAsia="Times New Roman" w:cstheme="minorHAnsi"/>
          <w:color w:val="282828"/>
          <w:spacing w:val="6"/>
        </w:rPr>
        <w:t xml:space="preserve">The </w:t>
      </w:r>
      <w:r w:rsidRPr="004834E0">
        <w:rPr>
          <w:rFonts w:eastAsia="Times New Roman" w:cstheme="minorHAnsi"/>
          <w:color w:val="282828"/>
          <w:spacing w:val="6"/>
        </w:rPr>
        <w:t>WAMSS</w:t>
      </w:r>
      <w:r w:rsidRPr="00BE0C9E">
        <w:rPr>
          <w:rFonts w:eastAsia="Times New Roman" w:cstheme="minorHAnsi"/>
          <w:color w:val="282828"/>
          <w:spacing w:val="6"/>
        </w:rPr>
        <w:t xml:space="preserve"> Annual Conference draws medical services professionals together. We are looking for a dynamic variety of presentations to meet the diverse needs of the </w:t>
      </w:r>
      <w:r w:rsidRPr="004834E0">
        <w:rPr>
          <w:rFonts w:eastAsia="Times New Roman" w:cstheme="minorHAnsi"/>
          <w:color w:val="282828"/>
          <w:spacing w:val="6"/>
        </w:rPr>
        <w:t>WAMSS</w:t>
      </w:r>
      <w:r w:rsidRPr="00BE0C9E">
        <w:rPr>
          <w:rFonts w:eastAsia="Times New Roman" w:cstheme="minorHAnsi"/>
          <w:color w:val="282828"/>
          <w:spacing w:val="6"/>
        </w:rPr>
        <w:t xml:space="preserve"> membership in the </w:t>
      </w:r>
      <w:r w:rsidRPr="004834E0">
        <w:rPr>
          <w:rFonts w:eastAsia="Times New Roman" w:cstheme="minorHAnsi"/>
          <w:color w:val="282828"/>
          <w:spacing w:val="6"/>
        </w:rPr>
        <w:t xml:space="preserve">following </w:t>
      </w:r>
      <w:r w:rsidR="00A941BD" w:rsidRPr="002E0FCB">
        <w:rPr>
          <w:rFonts w:eastAsia="Times New Roman" w:cstheme="minorHAnsi"/>
          <w:i/>
          <w:iCs/>
          <w:color w:val="282828"/>
          <w:spacing w:val="6"/>
          <w:u w:val="single"/>
        </w:rPr>
        <w:t>suggested</w:t>
      </w:r>
      <w:r w:rsidR="00A941BD">
        <w:rPr>
          <w:rFonts w:eastAsia="Times New Roman" w:cstheme="minorHAnsi"/>
          <w:color w:val="282828"/>
          <w:spacing w:val="6"/>
        </w:rPr>
        <w:t xml:space="preserve"> </w:t>
      </w:r>
      <w:r w:rsidRPr="00BE0C9E">
        <w:rPr>
          <w:rFonts w:eastAsia="Times New Roman" w:cstheme="minorHAnsi"/>
          <w:color w:val="282828"/>
          <w:spacing w:val="6"/>
        </w:rPr>
        <w:t>areas</w:t>
      </w:r>
      <w:r w:rsidRPr="004834E0">
        <w:rPr>
          <w:rFonts w:eastAsia="Times New Roman" w:cstheme="minorHAnsi"/>
          <w:color w:val="282828"/>
          <w:spacing w:val="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4834E0" w:rsidRPr="004834E0" w14:paraId="73DD7D04" w14:textId="77777777" w:rsidTr="001871D8">
        <w:tc>
          <w:tcPr>
            <w:tcW w:w="4669" w:type="dxa"/>
            <w:shd w:val="clear" w:color="auto" w:fill="E2EFD9" w:themeFill="accent6" w:themeFillTint="33"/>
          </w:tcPr>
          <w:p w14:paraId="04B2B784" w14:textId="2B6A2479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Credentialing/Privileging</w:t>
            </w:r>
          </w:p>
        </w:tc>
        <w:tc>
          <w:tcPr>
            <w:tcW w:w="4681" w:type="dxa"/>
            <w:shd w:val="clear" w:color="auto" w:fill="E2EFD9" w:themeFill="accent6" w:themeFillTint="33"/>
          </w:tcPr>
          <w:p w14:paraId="5736FEE5" w14:textId="1C4B389C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Managed Care</w:t>
            </w:r>
          </w:p>
        </w:tc>
      </w:tr>
      <w:tr w:rsidR="004834E0" w:rsidRPr="004834E0" w14:paraId="43F687F9" w14:textId="77777777" w:rsidTr="001871D8">
        <w:tc>
          <w:tcPr>
            <w:tcW w:w="4669" w:type="dxa"/>
            <w:shd w:val="clear" w:color="auto" w:fill="C5E0B3" w:themeFill="accent6" w:themeFillTint="66"/>
          </w:tcPr>
          <w:p w14:paraId="45CD46EE" w14:textId="23E350C9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Clinic Management</w:t>
            </w:r>
          </w:p>
        </w:tc>
        <w:tc>
          <w:tcPr>
            <w:tcW w:w="4681" w:type="dxa"/>
            <w:shd w:val="clear" w:color="auto" w:fill="C5E0B3" w:themeFill="accent6" w:themeFillTint="66"/>
          </w:tcPr>
          <w:p w14:paraId="6F26F0F3" w14:textId="2FA75A5C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Governing Document Management</w:t>
            </w:r>
          </w:p>
        </w:tc>
      </w:tr>
      <w:tr w:rsidR="004834E0" w:rsidRPr="004834E0" w14:paraId="7455F569" w14:textId="77777777" w:rsidTr="001871D8">
        <w:tc>
          <w:tcPr>
            <w:tcW w:w="4669" w:type="dxa"/>
            <w:shd w:val="clear" w:color="auto" w:fill="6ECC84"/>
          </w:tcPr>
          <w:p w14:paraId="3388B909" w14:textId="2F7A2E32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Delegation Management</w:t>
            </w:r>
          </w:p>
        </w:tc>
        <w:tc>
          <w:tcPr>
            <w:tcW w:w="4681" w:type="dxa"/>
            <w:shd w:val="clear" w:color="auto" w:fill="6ECC84"/>
          </w:tcPr>
          <w:p w14:paraId="1F2F4AD1" w14:textId="4E3FC9E9" w:rsidR="004834E0" w:rsidRPr="004834E0" w:rsidRDefault="004834E0" w:rsidP="00BE0C9E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Accreditation/Regulatory</w:t>
            </w:r>
          </w:p>
        </w:tc>
      </w:tr>
      <w:tr w:rsidR="001871D8" w:rsidRPr="004834E0" w14:paraId="61937708" w14:textId="77777777" w:rsidTr="001871D8">
        <w:tc>
          <w:tcPr>
            <w:tcW w:w="4669" w:type="dxa"/>
            <w:shd w:val="clear" w:color="auto" w:fill="E2EFD9" w:themeFill="accent6" w:themeFillTint="33"/>
          </w:tcPr>
          <w:p w14:paraId="7618468C" w14:textId="13BD262D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Leadership/Professional Development</w:t>
            </w:r>
          </w:p>
        </w:tc>
        <w:tc>
          <w:tcPr>
            <w:tcW w:w="4681" w:type="dxa"/>
            <w:shd w:val="clear" w:color="auto" w:fill="E2EFD9" w:themeFill="accent6" w:themeFillTint="33"/>
          </w:tcPr>
          <w:p w14:paraId="1C5770EA" w14:textId="00E27D98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>
              <w:rPr>
                <w:rFonts w:eastAsia="Times New Roman" w:cstheme="minorHAnsi"/>
                <w:color w:val="282828"/>
                <w:spacing w:val="6"/>
              </w:rPr>
              <w:t>Tribal Health</w:t>
            </w:r>
          </w:p>
        </w:tc>
      </w:tr>
      <w:tr w:rsidR="001871D8" w:rsidRPr="004834E0" w14:paraId="0429E616" w14:textId="77777777" w:rsidTr="001871D8">
        <w:tc>
          <w:tcPr>
            <w:tcW w:w="4669" w:type="dxa"/>
            <w:shd w:val="clear" w:color="auto" w:fill="C5E0B3" w:themeFill="accent6" w:themeFillTint="66"/>
          </w:tcPr>
          <w:p w14:paraId="6A7591B6" w14:textId="3A884D09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>
              <w:rPr>
                <w:rFonts w:eastAsia="Times New Roman" w:cstheme="minorHAnsi"/>
                <w:color w:val="282828"/>
                <w:spacing w:val="6"/>
              </w:rPr>
              <w:t>Future MSP</w:t>
            </w:r>
          </w:p>
        </w:tc>
        <w:tc>
          <w:tcPr>
            <w:tcW w:w="4681" w:type="dxa"/>
            <w:shd w:val="clear" w:color="auto" w:fill="C5E0B3" w:themeFill="accent6" w:themeFillTint="66"/>
          </w:tcPr>
          <w:p w14:paraId="3B63F139" w14:textId="032717F2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>
              <w:rPr>
                <w:rFonts w:eastAsia="Times New Roman" w:cstheme="minorHAnsi"/>
                <w:color w:val="282828"/>
                <w:spacing w:val="6"/>
              </w:rPr>
              <w:t>Allied Health</w:t>
            </w:r>
          </w:p>
        </w:tc>
      </w:tr>
      <w:tr w:rsidR="001871D8" w:rsidRPr="004834E0" w14:paraId="14DDCB33" w14:textId="77777777" w:rsidTr="001871D8">
        <w:tc>
          <w:tcPr>
            <w:tcW w:w="4669" w:type="dxa"/>
            <w:shd w:val="clear" w:color="auto" w:fill="6ECC84"/>
          </w:tcPr>
          <w:p w14:paraId="517B26C8" w14:textId="7896266D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 w:rsidRPr="004834E0">
              <w:rPr>
                <w:rFonts w:eastAsia="Times New Roman" w:cstheme="minorHAnsi"/>
                <w:color w:val="282828"/>
                <w:spacing w:val="6"/>
              </w:rPr>
              <w:t>New Innovation Trends</w:t>
            </w:r>
          </w:p>
        </w:tc>
        <w:tc>
          <w:tcPr>
            <w:tcW w:w="4681" w:type="dxa"/>
            <w:shd w:val="clear" w:color="auto" w:fill="6ECC84"/>
          </w:tcPr>
          <w:p w14:paraId="7C8BA8F5" w14:textId="1D1ED682" w:rsidR="001871D8" w:rsidRPr="004834E0" w:rsidRDefault="001871D8" w:rsidP="001871D8">
            <w:pPr>
              <w:spacing w:before="100" w:beforeAutospacing="1" w:after="100" w:afterAutospacing="1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>
              <w:rPr>
                <w:rFonts w:eastAsia="Times New Roman" w:cstheme="minorHAnsi"/>
                <w:color w:val="282828"/>
                <w:spacing w:val="6"/>
              </w:rPr>
              <w:t>Behavioral Health</w:t>
            </w:r>
          </w:p>
        </w:tc>
      </w:tr>
      <w:tr w:rsidR="00DD1586" w:rsidRPr="004834E0" w14:paraId="56B9CE67" w14:textId="77777777" w:rsidTr="00DD1586">
        <w:tc>
          <w:tcPr>
            <w:tcW w:w="9350" w:type="dxa"/>
            <w:gridSpan w:val="2"/>
            <w:shd w:val="clear" w:color="auto" w:fill="6ECC84"/>
            <w:vAlign w:val="center"/>
          </w:tcPr>
          <w:p w14:paraId="4AAFD637" w14:textId="22808D76" w:rsidR="00DD1586" w:rsidRDefault="00DD1586" w:rsidP="00DD1586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inorHAnsi"/>
                <w:color w:val="282828"/>
                <w:spacing w:val="6"/>
              </w:rPr>
            </w:pPr>
            <w:r>
              <w:rPr>
                <w:rFonts w:eastAsia="Times New Roman" w:cstheme="minorHAnsi"/>
                <w:color w:val="282828"/>
                <w:spacing w:val="6"/>
              </w:rPr>
              <w:t>“Being an office of 1” – How do you do it?</w:t>
            </w:r>
          </w:p>
        </w:tc>
      </w:tr>
    </w:tbl>
    <w:p w14:paraId="75AF8F4C" w14:textId="4528AF78" w:rsidR="004834E0" w:rsidRPr="004834E0" w:rsidRDefault="004C28F0" w:rsidP="00BE0C9E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color w:val="282828"/>
          <w:spacing w:val="6"/>
        </w:rPr>
      </w:pPr>
      <w:r>
        <w:rPr>
          <w:rFonts w:eastAsia="Times New Roman" w:cstheme="minorHAnsi"/>
          <w:color w:val="282828"/>
          <w:spacing w:val="6"/>
        </w:rPr>
        <w:t xml:space="preserve">Do you have a topic that isn’t listed above that you feel is important? Share your abstract with us! </w:t>
      </w:r>
      <w:r w:rsidR="004834E0" w:rsidRPr="004834E0">
        <w:rPr>
          <w:rFonts w:eastAsia="Times New Roman" w:cstheme="minorHAnsi"/>
          <w:color w:val="282828"/>
          <w:spacing w:val="6"/>
        </w:rPr>
        <w:t>WAMSS Conference presentation op</w:t>
      </w:r>
      <w:r>
        <w:rPr>
          <w:rFonts w:eastAsia="Times New Roman" w:cstheme="minorHAnsi"/>
          <w:color w:val="282828"/>
          <w:spacing w:val="6"/>
        </w:rPr>
        <w:t>portunities available are</w:t>
      </w:r>
      <w:r w:rsidR="004834E0" w:rsidRPr="004834E0">
        <w:rPr>
          <w:rFonts w:eastAsia="Times New Roman" w:cstheme="minorHAnsi"/>
          <w:color w:val="282828"/>
          <w:spacing w:val="6"/>
        </w:rPr>
        <w:t>:</w:t>
      </w:r>
    </w:p>
    <w:p w14:paraId="33CBE642" w14:textId="54AA6FCE" w:rsidR="00BE0C9E" w:rsidRPr="00527BDB" w:rsidRDefault="004834E0" w:rsidP="004834E0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spacing w:val="6"/>
        </w:rPr>
      </w:pPr>
      <w:r w:rsidRPr="004834E0">
        <w:rPr>
          <w:rFonts w:eastAsia="Times New Roman" w:cstheme="minorHAnsi"/>
          <w:color w:val="282828"/>
          <w:spacing w:val="6"/>
        </w:rPr>
        <w:t xml:space="preserve">Keynote </w:t>
      </w:r>
      <w:r w:rsidRPr="00527BDB">
        <w:rPr>
          <w:rFonts w:eastAsia="Times New Roman" w:cstheme="minorHAnsi"/>
          <w:spacing w:val="6"/>
        </w:rPr>
        <w:t>speaker</w:t>
      </w:r>
    </w:p>
    <w:p w14:paraId="495B4D36" w14:textId="77777777" w:rsidR="004C28F0" w:rsidRDefault="004C28F0" w:rsidP="004834E0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spacing w:val="6"/>
        </w:rPr>
      </w:pPr>
      <w:r>
        <w:rPr>
          <w:rFonts w:eastAsia="Times New Roman" w:cstheme="minorHAnsi"/>
          <w:spacing w:val="6"/>
        </w:rPr>
        <w:t>Core sessions</w:t>
      </w:r>
    </w:p>
    <w:p w14:paraId="60C0344F" w14:textId="270B6DA1" w:rsidR="004834E0" w:rsidRPr="00527BDB" w:rsidRDefault="004834E0" w:rsidP="004834E0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spacing w:val="6"/>
        </w:rPr>
      </w:pPr>
      <w:r w:rsidRPr="00527BDB">
        <w:rPr>
          <w:rFonts w:eastAsia="Times New Roman" w:cstheme="minorHAnsi"/>
          <w:spacing w:val="6"/>
        </w:rPr>
        <w:t>Breakout sessions</w:t>
      </w:r>
    </w:p>
    <w:p w14:paraId="304D37D0" w14:textId="7C798816" w:rsidR="00BE0C9E" w:rsidRPr="004834E0" w:rsidRDefault="00BE0C9E" w:rsidP="004834E0">
      <w:pPr>
        <w:shd w:val="clear" w:color="auto" w:fill="FFFFFF"/>
        <w:spacing w:before="100" w:beforeAutospacing="1" w:after="100" w:afterAutospacing="1" w:line="240" w:lineRule="auto"/>
        <w:jc w:val="both"/>
        <w:textAlignment w:val="baseline"/>
        <w:rPr>
          <w:rFonts w:eastAsia="Times New Roman" w:cstheme="minorHAnsi"/>
          <w:color w:val="282828"/>
          <w:spacing w:val="6"/>
        </w:rPr>
      </w:pPr>
      <w:r w:rsidRPr="00BE0C9E">
        <w:rPr>
          <w:rFonts w:eastAsia="Times New Roman" w:cstheme="minorHAnsi"/>
          <w:color w:val="282828"/>
          <w:spacing w:val="6"/>
        </w:rPr>
        <w:t xml:space="preserve">Sessions must be educational in nature and must not include any sales, product, or marketing/promotional information. Speakers are encouraged to prepare and present original material. </w:t>
      </w:r>
    </w:p>
    <w:p w14:paraId="00DEA7CD" w14:textId="7FACBECD" w:rsidR="004D3B60" w:rsidRDefault="00BE0C9E" w:rsidP="004D3B60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color w:val="282828"/>
          <w:spacing w:val="6"/>
        </w:rPr>
      </w:pPr>
      <w:r w:rsidRPr="00BE0C9E">
        <w:rPr>
          <w:rFonts w:eastAsia="Times New Roman" w:cstheme="minorHAnsi"/>
          <w:color w:val="282828"/>
          <w:spacing w:val="6"/>
        </w:rPr>
        <w:t>If your abstract is selected for presentation</w:t>
      </w:r>
      <w:r w:rsidR="004834E0" w:rsidRPr="004834E0">
        <w:rPr>
          <w:rFonts w:eastAsia="Times New Roman" w:cstheme="minorHAnsi"/>
          <w:color w:val="282828"/>
          <w:spacing w:val="6"/>
        </w:rPr>
        <w:t>,</w:t>
      </w:r>
      <w:r w:rsidR="00EF236F">
        <w:rPr>
          <w:rFonts w:eastAsia="Times New Roman" w:cstheme="minorHAnsi"/>
          <w:color w:val="282828"/>
          <w:spacing w:val="6"/>
        </w:rPr>
        <w:t xml:space="preserve"> </w:t>
      </w:r>
      <w:r w:rsidR="004834E0" w:rsidRPr="004834E0">
        <w:rPr>
          <w:rFonts w:eastAsia="Times New Roman" w:cstheme="minorHAnsi"/>
          <w:color w:val="282828"/>
          <w:spacing w:val="6"/>
        </w:rPr>
        <w:t>W</w:t>
      </w:r>
      <w:r w:rsidRPr="00BE0C9E">
        <w:rPr>
          <w:rFonts w:eastAsia="Times New Roman" w:cstheme="minorHAnsi"/>
          <w:color w:val="282828"/>
          <w:spacing w:val="6"/>
        </w:rPr>
        <w:t xml:space="preserve">AMSS </w:t>
      </w:r>
      <w:r w:rsidR="00952959">
        <w:rPr>
          <w:rFonts w:eastAsia="Times New Roman" w:cstheme="minorHAnsi"/>
          <w:color w:val="282828"/>
          <w:spacing w:val="6"/>
        </w:rPr>
        <w:t xml:space="preserve">will contact you to review the Speaker Agreement. </w:t>
      </w:r>
    </w:p>
    <w:p w14:paraId="087E9AA3" w14:textId="5214CA5A" w:rsidR="00F42E53" w:rsidRDefault="00BE0C9E" w:rsidP="004D3B60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b/>
          <w:bCs/>
          <w:color w:val="282828"/>
          <w:spacing w:val="6"/>
        </w:rPr>
      </w:pPr>
      <w:r w:rsidRPr="00BE0C9E">
        <w:rPr>
          <w:rFonts w:eastAsia="Times New Roman" w:cstheme="minorHAnsi"/>
          <w:color w:val="282828"/>
          <w:spacing w:val="6"/>
        </w:rPr>
        <w:lastRenderedPageBreak/>
        <w:t>If you have any questions about the abstract submission process, please contact</w:t>
      </w:r>
      <w:r w:rsidR="00527BDB">
        <w:rPr>
          <w:rFonts w:eastAsia="Times New Roman" w:cstheme="minorHAnsi"/>
          <w:color w:val="282828"/>
          <w:spacing w:val="6"/>
        </w:rPr>
        <w:t xml:space="preserve"> </w:t>
      </w:r>
      <w:bookmarkStart w:id="0" w:name="1469"/>
      <w:bookmarkEnd w:id="0"/>
      <w:r w:rsidR="00D11686">
        <w:rPr>
          <w:rFonts w:eastAsia="Times New Roman" w:cstheme="minorHAnsi"/>
          <w:color w:val="282828"/>
          <w:spacing w:val="6"/>
        </w:rPr>
        <w:fldChar w:fldCharType="begin"/>
      </w:r>
      <w:r w:rsidR="00D11686">
        <w:rPr>
          <w:rFonts w:eastAsia="Times New Roman" w:cstheme="minorHAnsi"/>
          <w:color w:val="282828"/>
          <w:spacing w:val="6"/>
        </w:rPr>
        <w:instrText xml:space="preserve"> HYPERLINK "mailto:</w:instrText>
      </w:r>
      <w:r w:rsidR="00D11686" w:rsidRPr="00D11686">
        <w:rPr>
          <w:rFonts w:eastAsia="Times New Roman" w:cstheme="minorHAnsi"/>
          <w:color w:val="282828"/>
          <w:spacing w:val="6"/>
        </w:rPr>
        <w:instrText>educationchair@wamss.org</w:instrText>
      </w:r>
      <w:r w:rsidR="00D11686">
        <w:rPr>
          <w:rFonts w:eastAsia="Times New Roman" w:cstheme="minorHAnsi"/>
          <w:color w:val="282828"/>
          <w:spacing w:val="6"/>
        </w:rPr>
        <w:instrText xml:space="preserve">" </w:instrText>
      </w:r>
      <w:r w:rsidR="00D11686">
        <w:rPr>
          <w:rFonts w:eastAsia="Times New Roman" w:cstheme="minorHAnsi"/>
          <w:color w:val="282828"/>
          <w:spacing w:val="6"/>
        </w:rPr>
        <w:fldChar w:fldCharType="separate"/>
      </w:r>
      <w:r w:rsidR="00D11686" w:rsidRPr="00E9309D">
        <w:rPr>
          <w:rStyle w:val="Hyperlink"/>
          <w:rFonts w:eastAsia="Times New Roman" w:cstheme="minorHAnsi"/>
          <w:spacing w:val="6"/>
        </w:rPr>
        <w:t>educationchair@wamss.org</w:t>
      </w:r>
      <w:r w:rsidR="00D11686">
        <w:rPr>
          <w:rFonts w:eastAsia="Times New Roman" w:cstheme="minorHAnsi"/>
          <w:color w:val="282828"/>
          <w:spacing w:val="6"/>
        </w:rPr>
        <w:fldChar w:fldCharType="end"/>
      </w:r>
      <w:r w:rsidR="00D11686">
        <w:rPr>
          <w:rFonts w:eastAsia="Times New Roman" w:cstheme="minorHAnsi"/>
          <w:color w:val="282828"/>
          <w:spacing w:val="6"/>
        </w:rPr>
        <w:t xml:space="preserve"> </w:t>
      </w:r>
    </w:p>
    <w:p w14:paraId="146E2008" w14:textId="2120BF80" w:rsidR="004D3B60" w:rsidRDefault="004D3B60">
      <w:pPr>
        <w:rPr>
          <w:rFonts w:eastAsia="Times New Roman" w:cstheme="minorHAnsi"/>
          <w:b/>
          <w:bCs/>
          <w:color w:val="282828"/>
          <w:spacing w:val="6"/>
        </w:rPr>
      </w:pPr>
    </w:p>
    <w:tbl>
      <w:tblPr>
        <w:tblW w:w="5000" w:type="pct"/>
        <w:jc w:val="center"/>
        <w:tblCellSpacing w:w="0" w:type="dxa"/>
        <w:tblBorders>
          <w:top w:val="single" w:sz="6" w:space="0" w:color="C2C2C2"/>
          <w:left w:val="single" w:sz="6" w:space="0" w:color="C2C2C2"/>
          <w:bottom w:val="single" w:sz="6" w:space="0" w:color="C2C2C2"/>
          <w:right w:val="single" w:sz="6" w:space="0" w:color="C2C2C2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4D3B60" w:rsidRPr="004F5805" w14:paraId="5076EA6A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2E13D633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33186F9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4D3B60" w:rsidRPr="004F5805" w14:paraId="7719E79B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4A0D30E7" w14:textId="7431135A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000000"/>
                    </w:rPr>
                    <w:t>Please complete your demographic information</w:t>
                  </w:r>
                  <w:r w:rsidRPr="00E139D9">
                    <w:rPr>
                      <w:rFonts w:eastAsia="Times New Roman" w:cstheme="minorHAnsi"/>
                      <w:b/>
                      <w:bCs/>
                      <w:color w:val="FF6600"/>
                    </w:rPr>
                    <w:br/>
                  </w:r>
                  <w:r w:rsidRPr="00E139D9">
                    <w:rPr>
                      <w:rFonts w:eastAsia="Times New Roman" w:cstheme="minorHAnsi"/>
                      <w:b/>
                      <w:bCs/>
                      <w:color w:val="FF6600"/>
                    </w:rPr>
                    <w:br/>
                  </w:r>
                  <w:r w:rsidRPr="00E139D9">
                    <w:rPr>
                      <w:rFonts w:eastAsia="Times New Roman" w:cstheme="minorHAnsi"/>
                      <w:b/>
                      <w:bCs/>
                      <w:color w:val="000000"/>
                      <w:u w:val="single"/>
                    </w:rPr>
                    <w:t>If you are planning to have a co-presenter, do not include his/her information here. It will be requested separately.</w:t>
                  </w:r>
                  <w:r w:rsidRPr="00E139D9">
                    <w:rPr>
                      <w:rFonts w:eastAsia="Times New Roman" w:cstheme="minorHAnsi"/>
                      <w:b/>
                      <w:bCs/>
                      <w:color w:val="FF6600"/>
                    </w:rPr>
                    <w:br/>
                  </w:r>
                </w:p>
              </w:tc>
            </w:tr>
          </w:tbl>
          <w:p w14:paraId="37D70F68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6C8DB286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6376A14F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439"/>
                    <w:gridCol w:w="3975"/>
                  </w:tblGrid>
                  <w:tr w:rsidR="004D3B60" w:rsidRPr="004F5805" w14:paraId="5D9975DE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7D0BB1FB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First Nam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44B7E358" w14:textId="2499A78D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460973D">
                            <v:shapetype id="_x0000_t75" coordsize="21600,21600" o:spt="75" o:preferrelative="t" path="m@4@5l@4@11@9@11@9@5xe" filled="f" stroked="f">
                              <v:stroke joinstyle="miter"/>
                              <v:formulas>
                                <v:f eqn="if lineDrawn pixelLineWidth 0"/>
                                <v:f eqn="sum @0 1 0"/>
                                <v:f eqn="sum 0 0 @1"/>
                                <v:f eqn="prod @2 1 2"/>
                                <v:f eqn="prod @3 21600 pixelWidth"/>
                                <v:f eqn="prod @3 21600 pixelHeight"/>
                                <v:f eqn="sum @0 0 1"/>
                                <v:f eqn="prod @6 1 2"/>
                                <v:f eqn="prod @7 21600 pixelWidth"/>
                                <v:f eqn="sum @8 21600 0"/>
                                <v:f eqn="prod @7 21600 pixelHeight"/>
                                <v:f eqn="sum @10 21600 0"/>
                              </v:formulas>
                              <v:path o:extrusionok="f" gradientshapeok="t" o:connecttype="rect"/>
                              <o:lock v:ext="edit" aspectratio="t"/>
                            </v:shapetype>
                            <v:shape id="_x0000_i1111" type="#_x0000_t75" style="width:198.75pt;height:18pt" o:ole="">
                              <v:imagedata r:id="rId7" o:title=""/>
                            </v:shape>
                            <w:control r:id="rId8" w:name="DefaultOcxName26" w:shapeid="_x0000_i1111"/>
                          </w:object>
                        </w:r>
                      </w:p>
                    </w:tc>
                  </w:tr>
                  <w:tr w:rsidR="004D3B60" w:rsidRPr="004F5805" w14:paraId="13E5BA0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634BA9C0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Middle Initial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68BC1E5D" w14:textId="30EC85AF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896C179">
                            <v:shape id="_x0000_i1114" type="#_x0000_t75" style="width:198.75pt;height:18pt" o:ole="">
                              <v:imagedata r:id="rId7" o:title=""/>
                            </v:shape>
                            <w:control r:id="rId9" w:name="DefaultOcxName27" w:shapeid="_x0000_i1114"/>
                          </w:object>
                        </w:r>
                      </w:p>
                    </w:tc>
                  </w:tr>
                  <w:tr w:rsidR="004D3B60" w:rsidRPr="004F5805" w14:paraId="362E35E9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6F1EECD1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Last Nam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1070104E" w14:textId="7A637191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3A890F48">
                            <v:shape id="_x0000_i1117" type="#_x0000_t75" style="width:198.75pt;height:18pt" o:ole="">
                              <v:imagedata r:id="rId7" o:title=""/>
                            </v:shape>
                            <w:control r:id="rId10" w:name="DefaultOcxName28" w:shapeid="_x0000_i1117"/>
                          </w:object>
                        </w:r>
                      </w:p>
                    </w:tc>
                  </w:tr>
                  <w:tr w:rsidR="004D3B60" w:rsidRPr="004F5805" w14:paraId="4E578457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5D7009D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Credentials (please include all relevant credentials)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443F6020" w14:textId="0F16DB9E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371C0C35">
                            <v:shape id="_x0000_i1120" type="#_x0000_t75" style="width:198.75pt;height:18pt" o:ole="">
                              <v:imagedata r:id="rId7" o:title=""/>
                            </v:shape>
                            <w:control r:id="rId11" w:name="DefaultOcxName29" w:shapeid="_x0000_i1120"/>
                          </w:object>
                        </w:r>
                      </w:p>
                    </w:tc>
                  </w:tr>
                  <w:tr w:rsidR="004D3B60" w:rsidRPr="004F5805" w14:paraId="21C41BE3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0E7CD9D8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Job Titl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66BDFDF2" w14:textId="53642EC1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A0D18EE">
                            <v:shape id="_x0000_i1123" type="#_x0000_t75" style="width:198.75pt;height:18pt" o:ole="">
                              <v:imagedata r:id="rId7" o:title=""/>
                            </v:shape>
                            <w:control r:id="rId12" w:name="DefaultOcxName30" w:shapeid="_x0000_i1123"/>
                          </w:object>
                        </w:r>
                      </w:p>
                    </w:tc>
                  </w:tr>
                  <w:tr w:rsidR="004D3B60" w:rsidRPr="004F5805" w14:paraId="636B7E9F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7B6E8750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E-mail Address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5A49FC93" w14:textId="5A8DD845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73824DD5">
                            <v:shape id="_x0000_i1126" type="#_x0000_t75" style="width:198.75pt;height:18pt" o:ole="">
                              <v:imagedata r:id="rId7" o:title=""/>
                            </v:shape>
                            <w:control r:id="rId13" w:name="DefaultOcxName31" w:shapeid="_x0000_i1126"/>
                          </w:object>
                        </w:r>
                      </w:p>
                    </w:tc>
                  </w:tr>
                  <w:tr w:rsidR="004D3B60" w:rsidRPr="004F5805" w14:paraId="23E17CD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DE59731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ffice Phon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5BE60F30" w14:textId="5B862154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68F0C961">
                            <v:shape id="_x0000_i1129" type="#_x0000_t75" style="width:198.75pt;height:18pt" o:ole="">
                              <v:imagedata r:id="rId7" o:title=""/>
                            </v:shape>
                            <w:control r:id="rId14" w:name="DefaultOcxName32" w:shapeid="_x0000_i1129"/>
                          </w:object>
                        </w:r>
                      </w:p>
                    </w:tc>
                  </w:tr>
                  <w:tr w:rsidR="004D3B60" w:rsidRPr="004F5805" w14:paraId="5E173722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C7F9DED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Cell Phone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66DA41B2" w14:textId="034334BC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786A88BE">
                            <v:shape id="_x0000_i1132" type="#_x0000_t75" style="width:198.75pt;height:18pt" o:ole="">
                              <v:imagedata r:id="rId7" o:title=""/>
                            </v:shape>
                            <w:control r:id="rId15" w:name="DefaultOcxName33" w:shapeid="_x0000_i1132"/>
                          </w:object>
                        </w:r>
                      </w:p>
                    </w:tc>
                  </w:tr>
                  <w:tr w:rsidR="004D3B60" w:rsidRPr="004F5805" w14:paraId="6FCACA3E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3BAAFBA7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rganization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29850984" w14:textId="425DCAEF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A0CE08E">
                            <v:shape id="_x0000_i1135" type="#_x0000_t75" style="width:198.75pt;height:18pt" o:ole="">
                              <v:imagedata r:id="rId7" o:title=""/>
                            </v:shape>
                            <w:control r:id="rId16" w:name="DefaultOcxName34" w:shapeid="_x0000_i1135"/>
                          </w:object>
                        </w:r>
                      </w:p>
                    </w:tc>
                  </w:tr>
                  <w:tr w:rsidR="004D3B60" w:rsidRPr="004F5805" w14:paraId="5E32D82E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1BD9CB1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ddress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723108FD" w14:textId="25D9F6F5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B0F610E">
                            <v:shape id="_x0000_i1138" type="#_x0000_t75" style="width:198.75pt;height:18pt" o:ole="">
                              <v:imagedata r:id="rId7" o:title=""/>
                            </v:shape>
                            <w:control r:id="rId17" w:name="DefaultOcxName35" w:shapeid="_x0000_i1138"/>
                          </w:object>
                        </w:r>
                      </w:p>
                    </w:tc>
                  </w:tr>
                  <w:tr w:rsidR="004D3B60" w:rsidRPr="004F5805" w14:paraId="765E5E96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F9C49BB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ddress 2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09C56FCA" w14:textId="1DF11F62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80B3C24">
                            <v:shape id="_x0000_i1141" type="#_x0000_t75" style="width:198.75pt;height:18pt" o:ole="">
                              <v:imagedata r:id="rId7" o:title=""/>
                            </v:shape>
                            <w:control r:id="rId18" w:name="DefaultOcxName36" w:shapeid="_x0000_i1141"/>
                          </w:object>
                        </w:r>
                      </w:p>
                    </w:tc>
                  </w:tr>
                  <w:tr w:rsidR="004D3B60" w:rsidRPr="004F5805" w14:paraId="6022E996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D5FA844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City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79C6F145" w14:textId="0BCCD73B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520EF3B0">
                            <v:shape id="_x0000_i1144" type="#_x0000_t75" style="width:198.75pt;height:18pt" o:ole="">
                              <v:imagedata r:id="rId7" o:title=""/>
                            </v:shape>
                            <w:control r:id="rId19" w:name="DefaultOcxName37" w:shapeid="_x0000_i1144"/>
                          </w:object>
                        </w:r>
                      </w:p>
                    </w:tc>
                  </w:tr>
                  <w:tr w:rsidR="004D3B60" w:rsidRPr="004F5805" w14:paraId="20C7AB21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366813B5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Stat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51C8D607" w14:textId="66630A8B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2A79323">
                            <v:shape id="_x0000_i1235" type="#_x0000_t75" style="width:198.75pt;height:18pt" o:ole="">
                              <v:imagedata r:id="rId7" o:title=""/>
                            </v:shape>
                            <w:control r:id="rId20" w:name="DefaultOcxName38" w:shapeid="_x0000_i1235"/>
                          </w:object>
                        </w:r>
                      </w:p>
                    </w:tc>
                  </w:tr>
                  <w:tr w:rsidR="004D3B60" w:rsidRPr="004F5805" w14:paraId="301A33C4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6FCC9A3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Zip Code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4AD031FA" w14:textId="6C567D66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11C46448">
                            <v:shape id="_x0000_i1150" type="#_x0000_t75" style="width:198.75pt;height:18pt" o:ole="">
                              <v:imagedata r:id="rId7" o:title=""/>
                            </v:shape>
                            <w:control r:id="rId21" w:name="DefaultOcxName39" w:shapeid="_x0000_i1150"/>
                          </w:object>
                        </w:r>
                      </w:p>
                    </w:tc>
                  </w:tr>
                </w:tbl>
                <w:p w14:paraId="7840A7EA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91743B7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37A9FA07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3FCEE775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02FAB65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1" w:name="Q38974390"/>
                  <w:bookmarkEnd w:id="1"/>
                </w:p>
              </w:tc>
            </w:tr>
            <w:tr w:rsidR="004D3B60" w:rsidRPr="004F5805" w14:paraId="28132708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7F923BF5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000000"/>
                    </w:rPr>
                    <w:t>Please provide your education information:</w:t>
                  </w:r>
                </w:p>
              </w:tc>
            </w:tr>
          </w:tbl>
          <w:p w14:paraId="01CD2FA8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27542EC2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02848DC0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493"/>
                    <w:gridCol w:w="5921"/>
                  </w:tblGrid>
                  <w:tr w:rsidR="004D3B60" w:rsidRPr="004F5805" w14:paraId="21444714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0EE9A8A7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lastRenderedPageBreak/>
                          <w:t xml:space="preserve">Degre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34F7CB70" w14:textId="3C038714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3647EB55">
                            <v:shape id="_x0000_i1153" type="#_x0000_t75" style="width:198.75pt;height:18pt" o:ole="">
                              <v:imagedata r:id="rId7" o:title=""/>
                            </v:shape>
                            <w:control r:id="rId22" w:name="DefaultOcxName40" w:shapeid="_x0000_i1153"/>
                          </w:object>
                        </w:r>
                      </w:p>
                    </w:tc>
                  </w:tr>
                  <w:tr w:rsidR="004D3B60" w:rsidRPr="004F5805" w14:paraId="12BF03AA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367975E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Institution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4826C777" w14:textId="3115D1A8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001BF92B">
                            <v:shape id="_x0000_i1156" type="#_x0000_t75" style="width:198.75pt;height:18pt" o:ole="">
                              <v:imagedata r:id="rId7" o:title=""/>
                            </v:shape>
                            <w:control r:id="rId23" w:name="DefaultOcxName41" w:shapeid="_x0000_i1156"/>
                          </w:object>
                        </w:r>
                      </w:p>
                    </w:tc>
                  </w:tr>
                  <w:tr w:rsidR="004D3B60" w:rsidRPr="004F5805" w14:paraId="024447E9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44FC45A8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rea of Study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1D092104" w14:textId="22C2E143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C329F91">
                            <v:shape id="_x0000_i1159" type="#_x0000_t75" style="width:198.75pt;height:18pt" o:ole="">
                              <v:imagedata r:id="rId7" o:title=""/>
                            </v:shape>
                            <w:control r:id="rId24" w:name="DefaultOcxName42" w:shapeid="_x0000_i1159"/>
                          </w:object>
                        </w:r>
                      </w:p>
                    </w:tc>
                  </w:tr>
                  <w:tr w:rsidR="004D3B60" w:rsidRPr="004F5805" w14:paraId="79623EC6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08764A1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Degree 2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352C23B2" w14:textId="501729E2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D205950">
                            <v:shape id="_x0000_i1162" type="#_x0000_t75" style="width:198.75pt;height:18pt" o:ole="">
                              <v:imagedata r:id="rId7" o:title=""/>
                            </v:shape>
                            <w:control r:id="rId25" w:name="DefaultOcxName43" w:shapeid="_x0000_i1162"/>
                          </w:object>
                        </w:r>
                      </w:p>
                    </w:tc>
                  </w:tr>
                  <w:tr w:rsidR="004D3B60" w:rsidRPr="004F5805" w14:paraId="6A8C6A6F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490F2D56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Institution 2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664B1C60" w14:textId="700491C9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6D0F3FE8">
                            <v:shape id="_x0000_i1165" type="#_x0000_t75" style="width:198.75pt;height:18pt" o:ole="">
                              <v:imagedata r:id="rId7" o:title=""/>
                            </v:shape>
                            <w:control r:id="rId26" w:name="DefaultOcxName44" w:shapeid="_x0000_i1165"/>
                          </w:object>
                        </w:r>
                      </w:p>
                    </w:tc>
                  </w:tr>
                  <w:tr w:rsidR="004D3B60" w:rsidRPr="004F5805" w14:paraId="4B6A73D6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7DC232E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rea of Study 2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433E630B" w14:textId="62852ECC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7D138C0E">
                            <v:shape id="_x0000_i1168" type="#_x0000_t75" style="width:198.75pt;height:18pt" o:ole="">
                              <v:imagedata r:id="rId7" o:title=""/>
                            </v:shape>
                            <w:control r:id="rId27" w:name="DefaultOcxName45" w:shapeid="_x0000_i1168"/>
                          </w:object>
                        </w:r>
                      </w:p>
                    </w:tc>
                  </w:tr>
                  <w:tr w:rsidR="004D3B60" w:rsidRPr="004F5805" w14:paraId="728E35A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4DEAC696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Degree 3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42D14D45" w14:textId="5A82C83F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71F10120">
                            <v:shape id="_x0000_i1171" type="#_x0000_t75" style="width:198.75pt;height:18pt" o:ole="">
                              <v:imagedata r:id="rId7" o:title=""/>
                            </v:shape>
                            <w:control r:id="rId28" w:name="DefaultOcxName46" w:shapeid="_x0000_i1171"/>
                          </w:object>
                        </w:r>
                      </w:p>
                    </w:tc>
                  </w:tr>
                  <w:tr w:rsidR="004D3B60" w:rsidRPr="004F5805" w14:paraId="13B95CD7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4ADC6A6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Institution 3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29AAACF1" w14:textId="50B2434D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5C51532">
                            <v:shape id="_x0000_i1174" type="#_x0000_t75" style="width:198.75pt;height:18pt" o:ole="">
                              <v:imagedata r:id="rId7" o:title=""/>
                            </v:shape>
                            <w:control r:id="rId29" w:name="DefaultOcxName47" w:shapeid="_x0000_i1174"/>
                          </w:object>
                        </w:r>
                      </w:p>
                    </w:tc>
                  </w:tr>
                  <w:tr w:rsidR="004D3B60" w:rsidRPr="004F5805" w14:paraId="05A44F86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492B5BED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rea of Study 3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1F72794D" w14:textId="33FB693C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34CB00A6">
                            <v:shape id="_x0000_i1177" type="#_x0000_t75" style="width:198.75pt;height:18pt" o:ole="">
                              <v:imagedata r:id="rId7" o:title=""/>
                            </v:shape>
                            <w:control r:id="rId30" w:name="DefaultOcxName48" w:shapeid="_x0000_i1177"/>
                          </w:object>
                        </w:r>
                      </w:p>
                    </w:tc>
                  </w:tr>
                </w:tbl>
                <w:p w14:paraId="0B8B8546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23E9E85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0A7E19B5" w14:textId="77777777" w:rsidTr="002B36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63929C2B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Q38974391"/>
            <w:bookmarkEnd w:id="2"/>
          </w:p>
        </w:tc>
      </w:tr>
      <w:tr w:rsidR="004D3B60" w:rsidRPr="004F5805" w14:paraId="5D2AFE8E" w14:textId="77777777" w:rsidTr="002B36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ACE070" w14:textId="77777777" w:rsidR="004D3B60" w:rsidRPr="00E139D9" w:rsidRDefault="004D3B60" w:rsidP="002B36C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E139D9">
              <w:rPr>
                <w:rFonts w:eastAsia="Times New Roman" w:cstheme="minorHAnsi"/>
                <w:b/>
                <w:bCs/>
              </w:rPr>
              <w:t>Please answer the following questions regarding your potential presentation and your relevant background:</w:t>
            </w:r>
          </w:p>
        </w:tc>
      </w:tr>
      <w:tr w:rsidR="004D3B60" w:rsidRPr="004F5805" w14:paraId="6E9C47AA" w14:textId="77777777" w:rsidTr="002B36C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55746D91" w14:textId="77777777" w:rsidR="004D3B60" w:rsidRPr="004F5805" w:rsidRDefault="004D3B60" w:rsidP="00E139D9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394961"/>
              </w:rPr>
            </w:pPr>
          </w:p>
        </w:tc>
      </w:tr>
      <w:tr w:rsidR="004D3B60" w:rsidRPr="004F5805" w14:paraId="28317DAD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35A175E4" w14:textId="77777777" w:rsidTr="00E139D9">
              <w:trPr>
                <w:trHeight w:val="80"/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B89196E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3" w:name="Q38974392"/>
                  <w:bookmarkEnd w:id="3"/>
                </w:p>
              </w:tc>
            </w:tr>
            <w:tr w:rsidR="004D3B60" w:rsidRPr="004F5805" w14:paraId="0E12F8A7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0E347902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Verdana" w:eastAsia="Times New Roman" w:hAnsi="Verdana" w:cs="Times New Roman"/>
                      <w:b/>
                      <w:bCs/>
                      <w:color w:val="333333"/>
                      <w:sz w:val="19"/>
                      <w:szCs w:val="19"/>
                    </w:rPr>
                  </w:pPr>
                  <w:r w:rsidRPr="004F5805">
                    <w:rPr>
                      <w:rFonts w:ascii="Verdana" w:eastAsia="Times New Roman" w:hAnsi="Verdana" w:cs="Times New Roman"/>
                      <w:b/>
                      <w:bCs/>
                      <w:color w:val="000000"/>
                      <w:sz w:val="19"/>
                      <w:szCs w:val="19"/>
                    </w:rPr>
                    <w:t>Title of Session:</w:t>
                  </w:r>
                </w:p>
              </w:tc>
            </w:tr>
          </w:tbl>
          <w:p w14:paraId="08D9D79E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32A024D4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64A5C16D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14"/>
                  </w:tblGrid>
                  <w:tr w:rsidR="004D3B60" w:rsidRPr="004F5805" w14:paraId="0FDD1D21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0DAF0EF2" w14:textId="0D8EDE89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object w:dxaOrig="225" w:dyaOrig="225" w14:anchorId="6AE49FD7">
                            <v:shape id="_x0000_i1180" type="#_x0000_t75" style="width:211.5pt;height:71.25pt" o:ole="">
                              <v:imagedata r:id="rId31" o:title=""/>
                            </v:shape>
                            <w:control r:id="rId32" w:name="DefaultOcxName49" w:shapeid="_x0000_i1180"/>
                          </w:object>
                        </w:r>
                      </w:p>
                    </w:tc>
                  </w:tr>
                </w:tbl>
                <w:p w14:paraId="30B32BD8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5FA6922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3D77C3E9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270FFC76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F443772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4" w:name="Q38974393"/>
                  <w:bookmarkEnd w:id="4"/>
                </w:p>
              </w:tc>
            </w:tr>
            <w:tr w:rsidR="004D3B60" w:rsidRPr="004F5805" w14:paraId="79A0BA14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2B551203" w14:textId="46224ED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 xml:space="preserve">Please list 3–5 measurable learning objectives that indicate what the participant will be able to do following the session </w:t>
                  </w:r>
                </w:p>
              </w:tc>
            </w:tr>
          </w:tbl>
          <w:p w14:paraId="260F8BED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58020DC3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454403FC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29"/>
                    <w:gridCol w:w="6385"/>
                  </w:tblGrid>
                  <w:tr w:rsidR="004D3B60" w:rsidRPr="004F5805" w14:paraId="3A5F6890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36A3A00E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bjective 1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3E400DD5" w14:textId="0207C382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5FD4FC81">
                            <v:shape id="_x0000_i1183" type="#_x0000_t75" style="width:198.75pt;height:18pt" o:ole="">
                              <v:imagedata r:id="rId7" o:title=""/>
                            </v:shape>
                            <w:control r:id="rId33" w:name="DefaultOcxName50" w:shapeid="_x0000_i1183"/>
                          </w:object>
                        </w:r>
                      </w:p>
                    </w:tc>
                  </w:tr>
                  <w:tr w:rsidR="004D3B60" w:rsidRPr="004F5805" w14:paraId="03A7E819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793B4163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bjective 2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71487470" w14:textId="295E81AC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08E7D561">
                            <v:shape id="_x0000_i1186" type="#_x0000_t75" style="width:198.75pt;height:18pt" o:ole="">
                              <v:imagedata r:id="rId7" o:title=""/>
                            </v:shape>
                            <w:control r:id="rId34" w:name="DefaultOcxName51" w:shapeid="_x0000_i1186"/>
                          </w:object>
                        </w:r>
                      </w:p>
                    </w:tc>
                  </w:tr>
                  <w:tr w:rsidR="004D3B60" w:rsidRPr="004F5805" w14:paraId="24A558F8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B7FC0DA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bjective 3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4F1646C2" w14:textId="41442AB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0F1AF06">
                            <v:shape id="_x0000_i1189" type="#_x0000_t75" style="width:198.75pt;height:18pt" o:ole="">
                              <v:imagedata r:id="rId7" o:title=""/>
                            </v:shape>
                            <w:control r:id="rId35" w:name="DefaultOcxName52" w:shapeid="_x0000_i1189"/>
                          </w:object>
                        </w:r>
                      </w:p>
                    </w:tc>
                  </w:tr>
                  <w:tr w:rsidR="004D3B60" w:rsidRPr="004F5805" w14:paraId="3D5CA39C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7652E96C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lastRenderedPageBreak/>
                          <w:t xml:space="preserve">Objective 4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65D1D170" w14:textId="7295C5F8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12D44948">
                            <v:shape id="_x0000_i1192" type="#_x0000_t75" style="width:198.75pt;height:18pt" o:ole="">
                              <v:imagedata r:id="rId7" o:title=""/>
                            </v:shape>
                            <w:control r:id="rId36" w:name="DefaultOcxName53" w:shapeid="_x0000_i1192"/>
                          </w:object>
                        </w:r>
                      </w:p>
                    </w:tc>
                  </w:tr>
                  <w:tr w:rsidR="004D3B60" w:rsidRPr="004F5805" w14:paraId="6D467793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5FD5D0F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Objective 5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03E7C392" w14:textId="373C78A5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750C094C">
                            <v:shape id="_x0000_i1195" type="#_x0000_t75" style="width:198.75pt;height:18pt" o:ole="">
                              <v:imagedata r:id="rId7" o:title=""/>
                            </v:shape>
                            <w:control r:id="rId37" w:name="DefaultOcxName54" w:shapeid="_x0000_i1195"/>
                          </w:object>
                        </w:r>
                      </w:p>
                    </w:tc>
                  </w:tr>
                </w:tbl>
                <w:p w14:paraId="436643CE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D59C5B1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1D6D259" w14:textId="610949FD" w:rsidR="004D3B60" w:rsidRPr="004F5805" w:rsidRDefault="004D3B60" w:rsidP="004D3B6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CellSpacing w:w="0" w:type="dxa"/>
        <w:tblBorders>
          <w:top w:val="single" w:sz="6" w:space="0" w:color="C2C2C2"/>
          <w:left w:val="single" w:sz="6" w:space="0" w:color="C2C2C2"/>
          <w:bottom w:val="single" w:sz="6" w:space="0" w:color="C2C2C2"/>
          <w:right w:val="single" w:sz="6" w:space="0" w:color="C2C2C2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4D3B60" w:rsidRPr="004F5805" w14:paraId="712D83DF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6F26BEC2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9507860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5" w:name="Q38974394"/>
                  <w:bookmarkEnd w:id="5"/>
                </w:p>
              </w:tc>
            </w:tr>
            <w:tr w:rsidR="004D3B60" w:rsidRPr="004F5805" w14:paraId="574E79AB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3C71080C" w14:textId="5E0ECE68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 xml:space="preserve">Please provide a detailed outline and overview of the content of your suggested session topic </w:t>
                  </w:r>
                </w:p>
              </w:tc>
            </w:tr>
          </w:tbl>
          <w:p w14:paraId="789E6FA2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7A13701C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3FE74ADF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14"/>
                  </w:tblGrid>
                  <w:tr w:rsidR="004D3B60" w:rsidRPr="004F5805" w14:paraId="1269482E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7A29031C" w14:textId="123DB48F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object w:dxaOrig="225" w:dyaOrig="225" w14:anchorId="69CDA703">
                            <v:shape id="_x0000_i1198" type="#_x0000_t75" style="width:211.5pt;height:71.25pt" o:ole="">
                              <v:imagedata r:id="rId31" o:title=""/>
                            </v:shape>
                            <w:control r:id="rId38" w:name="DefaultOcxName55" w:shapeid="_x0000_i1198"/>
                          </w:object>
                        </w:r>
                      </w:p>
                    </w:tc>
                  </w:tr>
                </w:tbl>
                <w:p w14:paraId="6C02BBB0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7301146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7BC8E0A8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41965246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04C1389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6" w:name="Q38974395"/>
                  <w:bookmarkEnd w:id="6"/>
                </w:p>
              </w:tc>
            </w:tr>
            <w:tr w:rsidR="004D3B60" w:rsidRPr="004F5805" w14:paraId="124E1742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3EDF29A9" w14:textId="1E27D0D1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>Please provide a paragraph</w:t>
                  </w:r>
                  <w:r w:rsidR="00E139D9"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 xml:space="preserve"> that describes the</w:t>
                  </w: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 xml:space="preserve"> benefits of attending your session:</w:t>
                  </w:r>
                </w:p>
              </w:tc>
            </w:tr>
          </w:tbl>
          <w:p w14:paraId="58DEF0CD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5253D7FB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52244458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14"/>
                  </w:tblGrid>
                  <w:tr w:rsidR="004D3B60" w:rsidRPr="004F5805" w14:paraId="3CFFB37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645F745B" w14:textId="7AADEE60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object w:dxaOrig="225" w:dyaOrig="225" w14:anchorId="118D086B">
                            <v:shape id="_x0000_i1201" type="#_x0000_t75" style="width:211.5pt;height:71.25pt" o:ole="">
                              <v:imagedata r:id="rId31" o:title=""/>
                            </v:shape>
                            <w:control r:id="rId39" w:name="DefaultOcxName56" w:shapeid="_x0000_i1201"/>
                          </w:object>
                        </w:r>
                      </w:p>
                    </w:tc>
                  </w:tr>
                </w:tbl>
                <w:p w14:paraId="38954928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45EC261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53CDB4D9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3DBEDF47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F1CC502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7" w:name="Q38974396"/>
                  <w:bookmarkEnd w:id="7"/>
                </w:p>
              </w:tc>
            </w:tr>
            <w:tr w:rsidR="004D3B60" w:rsidRPr="004F5805" w14:paraId="3611D4A5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5E8882E1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>Please explain why you are qualified to speak on your proposed topic:</w:t>
                  </w:r>
                </w:p>
              </w:tc>
            </w:tr>
          </w:tbl>
          <w:p w14:paraId="65178EC9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295D4A0B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49AAFC63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14"/>
                  </w:tblGrid>
                  <w:tr w:rsidR="004D3B60" w:rsidRPr="004F5805" w14:paraId="2C49DA2D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59FBE07" w14:textId="2D2EF88B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object w:dxaOrig="225" w:dyaOrig="225" w14:anchorId="6A889AAE">
                            <v:shape id="_x0000_i1204" type="#_x0000_t75" style="width:211.5pt;height:71.25pt" o:ole="">
                              <v:imagedata r:id="rId31" o:title=""/>
                            </v:shape>
                            <w:control r:id="rId40" w:name="DefaultOcxName57" w:shapeid="_x0000_i1204"/>
                          </w:object>
                        </w:r>
                      </w:p>
                    </w:tc>
                  </w:tr>
                </w:tbl>
                <w:p w14:paraId="2843BCB4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FA1483E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7E9102B7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546C7A73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F922398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8" w:name="Q38974397"/>
                  <w:bookmarkStart w:id="9" w:name="Q38974398"/>
                  <w:bookmarkEnd w:id="8"/>
                  <w:bookmarkEnd w:id="9"/>
                </w:p>
              </w:tc>
            </w:tr>
            <w:tr w:rsidR="004D3B60" w:rsidRPr="004F5805" w14:paraId="525F5F35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60A26DE9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>Please list any previous speaking or presentation experience:</w:t>
                  </w:r>
                </w:p>
              </w:tc>
            </w:tr>
          </w:tbl>
          <w:p w14:paraId="2FD44CBF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6DFAAC20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11A796CD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414"/>
                  </w:tblGrid>
                  <w:tr w:rsidR="004D3B60" w:rsidRPr="004F5805" w14:paraId="64BFDE7E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C2223B0" w14:textId="092DC8E1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lastRenderedPageBreak/>
                          <w:object w:dxaOrig="225" w:dyaOrig="225" w14:anchorId="265EEFDC">
                            <v:shape id="_x0000_i1207" type="#_x0000_t75" style="width:211.5pt;height:71.25pt" o:ole="">
                              <v:imagedata r:id="rId31" o:title=""/>
                            </v:shape>
                            <w:control r:id="rId41" w:name="DefaultOcxName59" w:shapeid="_x0000_i1207"/>
                          </w:object>
                        </w:r>
                      </w:p>
                    </w:tc>
                  </w:tr>
                </w:tbl>
                <w:p w14:paraId="2FC77386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550F603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1106F997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1091453D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1CF1624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10" w:name="Q38974400"/>
                  <w:bookmarkEnd w:id="10"/>
                </w:p>
              </w:tc>
            </w:tr>
            <w:tr w:rsidR="004D3B60" w:rsidRPr="004F5805" w14:paraId="6CB3CA3F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3019E6B0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Verdana" w:eastAsia="Times New Roman" w:hAnsi="Verdana" w:cs="Times New Roman"/>
                      <w:b/>
                      <w:bCs/>
                      <w:color w:val="333333"/>
                      <w:sz w:val="19"/>
                      <w:szCs w:val="19"/>
                    </w:rPr>
                  </w:pPr>
                  <w:r w:rsidRPr="004F5805">
                    <w:rPr>
                      <w:rFonts w:ascii="Verdana" w:eastAsia="Times New Roman" w:hAnsi="Verdana" w:cs="Times New Roman"/>
                      <w:b/>
                      <w:bCs/>
                      <w:color w:val="333333"/>
                      <w:sz w:val="19"/>
                      <w:szCs w:val="19"/>
                    </w:rPr>
                    <w:t>Please enter the name, email address, and phone number of a reference for your presentation history/experience, to be contacted if the committee deems it necessary.</w:t>
                  </w:r>
                </w:p>
              </w:tc>
            </w:tr>
          </w:tbl>
          <w:p w14:paraId="4862CAB2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63EE753D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691DCCC0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332"/>
                    <w:gridCol w:w="5082"/>
                  </w:tblGrid>
                  <w:tr w:rsidR="004D3B60" w:rsidRPr="004F5805" w14:paraId="2F3EFC5A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53A1D10C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Reference Name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01DDA63C" w14:textId="136F0610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3248F2F">
                            <v:shape id="_x0000_i1210" type="#_x0000_t75" style="width:198.75pt;height:18pt" o:ole="">
                              <v:imagedata r:id="rId7" o:title=""/>
                            </v:shape>
                            <w:control r:id="rId42" w:name="DefaultOcxName60" w:shapeid="_x0000_i1210"/>
                          </w:object>
                        </w:r>
                      </w:p>
                    </w:tc>
                  </w:tr>
                  <w:tr w:rsidR="004D3B60" w:rsidRPr="004F5805" w14:paraId="2B5B285C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1E63D726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Reference Email Address: </w:t>
                        </w:r>
                      </w:p>
                    </w:tc>
                    <w:tc>
                      <w:tcPr>
                        <w:tcW w:w="0" w:type="auto"/>
                        <w:shd w:val="clear" w:color="auto" w:fill="FAFAFA"/>
                        <w:vAlign w:val="center"/>
                        <w:hideMark/>
                      </w:tcPr>
                      <w:p w14:paraId="77419E19" w14:textId="51A8AED4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4C95C3C2">
                            <v:shape id="_x0000_i1213" type="#_x0000_t75" style="width:198.75pt;height:18pt" o:ole="">
                              <v:imagedata r:id="rId7" o:title=""/>
                            </v:shape>
                            <w:control r:id="rId43" w:name="DefaultOcxName61" w:shapeid="_x0000_i1213"/>
                          </w:object>
                        </w:r>
                      </w:p>
                    </w:tc>
                  </w:tr>
                  <w:tr w:rsidR="004D3B60" w:rsidRPr="004F5805" w14:paraId="1279D658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63280DE3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Reference Phone Number: </w:t>
                        </w: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14:paraId="12A9ADB6" w14:textId="1AC7973B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b/>
                            <w:bCs/>
                            <w:color w:val="394961"/>
                            <w:sz w:val="17"/>
                            <w:szCs w:val="17"/>
                          </w:rPr>
                          <w:object w:dxaOrig="225" w:dyaOrig="225" w14:anchorId="2883C078">
                            <v:shape id="_x0000_i1216" type="#_x0000_t75" style="width:198.75pt;height:18pt" o:ole="">
                              <v:imagedata r:id="rId7" o:title=""/>
                            </v:shape>
                            <w:control r:id="rId44" w:name="DefaultOcxName62" w:shapeid="_x0000_i1216"/>
                          </w:object>
                        </w:r>
                      </w:p>
                    </w:tc>
                  </w:tr>
                </w:tbl>
                <w:p w14:paraId="67209C6C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744C2B5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39846D2F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42FB2208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7D9A0D1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11" w:name="Q38974401"/>
                  <w:bookmarkEnd w:id="11"/>
                </w:p>
              </w:tc>
            </w:tr>
            <w:tr w:rsidR="004D3B60" w:rsidRPr="004F5805" w14:paraId="601A58AA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375557E9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>Please specify whether your topic is intended for a basic, intermediate, or advanced audience.</w:t>
                  </w:r>
                </w:p>
              </w:tc>
            </w:tr>
          </w:tbl>
          <w:p w14:paraId="6DC8557C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6B6151E0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631545B6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479"/>
                    <w:gridCol w:w="1480"/>
                    <w:gridCol w:w="1480"/>
                    <w:gridCol w:w="3975"/>
                  </w:tblGrid>
                  <w:tr w:rsidR="004D3B60" w:rsidRPr="004F5805" w14:paraId="58407D50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125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85D76B9" w14:textId="77777777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Basic </w:t>
                        </w:r>
                      </w:p>
                    </w:tc>
                    <w:tc>
                      <w:tcPr>
                        <w:tcW w:w="125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4A05819" w14:textId="77777777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Intermediate </w:t>
                        </w:r>
                      </w:p>
                    </w:tc>
                    <w:tc>
                      <w:tcPr>
                        <w:tcW w:w="125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36607619" w14:textId="77777777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Advanced </w:t>
                        </w:r>
                      </w:p>
                    </w:tc>
                    <w:tc>
                      <w:tcPr>
                        <w:tcW w:w="125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2D9F6DB5" w14:textId="77777777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 Please explain the reasoning for your rating. </w:t>
                        </w:r>
                      </w:p>
                    </w:tc>
                  </w:tr>
                  <w:tr w:rsidR="004D3B60" w:rsidRPr="004F5805" w14:paraId="66A9124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1250" w:type="pct"/>
                        <w:vAlign w:val="center"/>
                        <w:hideMark/>
                      </w:tcPr>
                      <w:p w14:paraId="3D14479F" w14:textId="29BFC6A0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617B9103">
                            <v:shape id="_x0000_i1218" type="#_x0000_t75" style="width:20.25pt;height:18pt" o:ole="">
                              <v:imagedata r:id="rId45" o:title=""/>
                            </v:shape>
                            <w:control r:id="rId46" w:name="DefaultOcxName63" w:shapeid="_x0000_i1218"/>
                          </w:object>
                        </w:r>
                      </w:p>
                    </w:tc>
                    <w:tc>
                      <w:tcPr>
                        <w:tcW w:w="1250" w:type="pct"/>
                        <w:vAlign w:val="center"/>
                        <w:hideMark/>
                      </w:tcPr>
                      <w:p w14:paraId="4E0C6545" w14:textId="25F1CA75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5C76FCA0">
                            <v:shape id="_x0000_i1221" type="#_x0000_t75" style="width:20.25pt;height:18pt" o:ole="">
                              <v:imagedata r:id="rId45" o:title=""/>
                            </v:shape>
                            <w:control r:id="rId47" w:name="DefaultOcxName64" w:shapeid="_x0000_i1221"/>
                          </w:object>
                        </w:r>
                      </w:p>
                    </w:tc>
                    <w:tc>
                      <w:tcPr>
                        <w:tcW w:w="1250" w:type="pct"/>
                        <w:vAlign w:val="center"/>
                        <w:hideMark/>
                      </w:tcPr>
                      <w:p w14:paraId="4C95DEFC" w14:textId="573147BC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5BC66C7A">
                            <v:shape id="_x0000_i1224" type="#_x0000_t75" style="width:20.25pt;height:18pt" o:ole="">
                              <v:imagedata r:id="rId45" o:title=""/>
                            </v:shape>
                            <w:control r:id="rId48" w:name="DefaultOcxName65" w:shapeid="_x0000_i1224"/>
                          </w:object>
                        </w:r>
                      </w:p>
                    </w:tc>
                    <w:tc>
                      <w:tcPr>
                        <w:tcW w:w="1250" w:type="pct"/>
                        <w:vAlign w:val="center"/>
                        <w:hideMark/>
                      </w:tcPr>
                      <w:p w14:paraId="2C983800" w14:textId="67F7066E" w:rsidR="004D3B60" w:rsidRPr="004F5805" w:rsidRDefault="004D3B60" w:rsidP="002B36C1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663C62CE">
                            <v:shape id="_x0000_i1228" type="#_x0000_t75" style="width:198.75pt;height:18pt" o:ole="">
                              <v:imagedata r:id="rId7" o:title=""/>
                            </v:shape>
                            <w:control r:id="rId49" w:name="DefaultOcxName66" w:shapeid="_x0000_i1228"/>
                          </w:object>
                        </w:r>
                      </w:p>
                    </w:tc>
                  </w:tr>
                </w:tbl>
                <w:p w14:paraId="7F2FAD38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220476F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330E9481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9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14"/>
            </w:tblGrid>
            <w:tr w:rsidR="004D3B60" w:rsidRPr="004F5805" w14:paraId="65EE1C49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A6A9549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bookmarkStart w:id="12" w:name="Q38974402"/>
                  <w:bookmarkEnd w:id="12"/>
                </w:p>
              </w:tc>
            </w:tr>
            <w:tr w:rsidR="004D3B60" w:rsidRPr="004F5805" w14:paraId="33A55EB6" w14:textId="77777777" w:rsidTr="002B36C1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25" w:type="dxa"/>
                    <w:left w:w="450" w:type="dxa"/>
                    <w:bottom w:w="75" w:type="dxa"/>
                    <w:right w:w="450" w:type="dxa"/>
                  </w:tcMar>
                  <w:vAlign w:val="center"/>
                  <w:hideMark/>
                </w:tcPr>
                <w:p w14:paraId="7AC005A4" w14:textId="77777777" w:rsidR="004D3B60" w:rsidRPr="00E139D9" w:rsidRDefault="004D3B60" w:rsidP="002B36C1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333333"/>
                    </w:rPr>
                  </w:pPr>
                  <w:r w:rsidRPr="00E139D9">
                    <w:rPr>
                      <w:rFonts w:eastAsia="Times New Roman" w:cstheme="minorHAnsi"/>
                      <w:b/>
                      <w:bCs/>
                      <w:color w:val="333333"/>
                    </w:rPr>
                    <w:t>Do you plan to have a co-presenter with this session?</w:t>
                  </w:r>
                </w:p>
              </w:tc>
            </w:tr>
          </w:tbl>
          <w:p w14:paraId="6A2F48F3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D3B60" w:rsidRPr="004F5805" w14:paraId="1E5CE4A5" w14:textId="77777777" w:rsidTr="002B36C1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4D3B60" w:rsidRPr="004F5805" w14:paraId="19079E49" w14:textId="77777777" w:rsidTr="002B36C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05"/>
                    <w:gridCol w:w="8009"/>
                  </w:tblGrid>
                  <w:tr w:rsidR="004D3B60" w:rsidRPr="004F5805" w14:paraId="1053A57B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330" w:type="dxa"/>
                        <w:vAlign w:val="center"/>
                        <w:hideMark/>
                      </w:tcPr>
                      <w:p w14:paraId="5163E6DD" w14:textId="402F76C4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35A7548D">
                            <v:shape id="_x0000_i1230" type="#_x0000_t75" style="width:20.25pt;height:18pt" o:ole="">
                              <v:imagedata r:id="rId45" o:title=""/>
                            </v:shape>
                            <w:control r:id="rId50" w:name="DefaultOcxName67" w:shapeid="_x0000_i1230"/>
                          </w:objec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009C8980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Yes </w:t>
                        </w:r>
                      </w:p>
                    </w:tc>
                  </w:tr>
                  <w:tr w:rsidR="004D3B60" w:rsidRPr="004F5805" w14:paraId="1A13C6B1" w14:textId="77777777" w:rsidTr="002B36C1">
                    <w:trPr>
                      <w:tblCellSpacing w:w="0" w:type="dxa"/>
                      <w:jc w:val="center"/>
                    </w:trPr>
                    <w:tc>
                      <w:tcPr>
                        <w:tcW w:w="330" w:type="dxa"/>
                        <w:shd w:val="clear" w:color="auto" w:fill="FAFAFA"/>
                        <w:vAlign w:val="center"/>
                        <w:hideMark/>
                      </w:tcPr>
                      <w:p w14:paraId="74001914" w14:textId="257B3BCE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4F5805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object w:dxaOrig="225" w:dyaOrig="225" w14:anchorId="6F636549">
                            <v:shape id="_x0000_i1233" type="#_x0000_t75" style="width:20.25pt;height:18pt" o:ole="">
                              <v:imagedata r:id="rId45" o:title=""/>
                            </v:shape>
                            <w:control r:id="rId51" w:name="DefaultOcxName68" w:shapeid="_x0000_i1233"/>
                          </w:objec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AFAFA"/>
                        <w:tcMar>
                          <w:top w:w="45" w:type="dxa"/>
                          <w:left w:w="45" w:type="dxa"/>
                          <w:bottom w:w="45" w:type="dxa"/>
                          <w:right w:w="45" w:type="dxa"/>
                        </w:tcMar>
                        <w:vAlign w:val="center"/>
                        <w:hideMark/>
                      </w:tcPr>
                      <w:p w14:paraId="42CEFEDA" w14:textId="77777777" w:rsidR="004D3B60" w:rsidRPr="004F5805" w:rsidRDefault="004D3B60" w:rsidP="002B36C1">
                        <w:pPr>
                          <w:spacing w:after="0" w:line="240" w:lineRule="auto"/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</w:pPr>
                        <w:r w:rsidRPr="004F5805">
                          <w:rPr>
                            <w:rFonts w:ascii="Verdana" w:eastAsia="Times New Roman" w:hAnsi="Verdana" w:cs="Times New Roman"/>
                            <w:color w:val="333333"/>
                            <w:sz w:val="19"/>
                            <w:szCs w:val="19"/>
                          </w:rPr>
                          <w:t xml:space="preserve">No </w:t>
                        </w:r>
                      </w:p>
                    </w:tc>
                  </w:tr>
                </w:tbl>
                <w:p w14:paraId="03BA3172" w14:textId="77777777" w:rsidR="004D3B60" w:rsidRPr="004F5805" w:rsidRDefault="004D3B60" w:rsidP="002B36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4500F04" w14:textId="77777777" w:rsidR="004D3B60" w:rsidRPr="004F5805" w:rsidRDefault="004D3B60" w:rsidP="002B36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516D9" w:rsidRPr="004F5805" w14:paraId="35CD94CD" w14:textId="77777777" w:rsidTr="00B516D9">
        <w:trPr>
          <w:tblCellSpacing w:w="0" w:type="dxa"/>
          <w:jc w:val="center"/>
        </w:trPr>
        <w:tc>
          <w:tcPr>
            <w:tcW w:w="0" w:type="auto"/>
            <w:tcBorders>
              <w:left w:val="single" w:sz="6" w:space="0" w:color="C2C2C2"/>
              <w:right w:val="single" w:sz="6" w:space="0" w:color="C2C2C2"/>
            </w:tcBorders>
            <w:shd w:val="clear" w:color="auto" w:fill="FFFFFF"/>
            <w:tcMar>
              <w:top w:w="45" w:type="dxa"/>
              <w:left w:w="450" w:type="dxa"/>
              <w:bottom w:w="225" w:type="dxa"/>
              <w:right w:w="45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414"/>
            </w:tblGrid>
            <w:tr w:rsidR="00B516D9" w:rsidRPr="004F5805" w14:paraId="0BF7868C" w14:textId="77777777" w:rsidTr="00B91439">
              <w:trPr>
                <w:tblCellSpacing w:w="0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73233BB" w14:textId="77777777" w:rsidR="00B516D9" w:rsidRPr="004F5805" w:rsidRDefault="00B516D9" w:rsidP="00B9143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DE3C371" w14:textId="77777777" w:rsidR="00B516D9" w:rsidRPr="004F5805" w:rsidRDefault="00B516D9" w:rsidP="00B9143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95758C5" w14:textId="08D7EAEA" w:rsidR="004D3B60" w:rsidRDefault="004D3B60" w:rsidP="004D3B60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color w:val="282828"/>
          <w:spacing w:val="6"/>
        </w:rPr>
      </w:pPr>
    </w:p>
    <w:p w14:paraId="5E5BB879" w14:textId="7FC0D867" w:rsidR="00E505ED" w:rsidRDefault="00E505ED" w:rsidP="00E505ED">
      <w:pPr>
        <w:rPr>
          <w:rFonts w:eastAsia="Times New Roman" w:cstheme="minorHAnsi"/>
          <w:color w:val="282828"/>
          <w:spacing w:val="6"/>
        </w:rPr>
      </w:pPr>
    </w:p>
    <w:p w14:paraId="3AD68CA2" w14:textId="5A404BFB" w:rsidR="00E505ED" w:rsidRPr="00E505ED" w:rsidRDefault="00E505ED" w:rsidP="00E505ED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eastAsia="Times New Roman" w:cstheme="minorHAnsi"/>
          <w:b/>
          <w:bCs/>
          <w:color w:val="282828"/>
          <w:spacing w:val="6"/>
          <w:sz w:val="36"/>
          <w:szCs w:val="36"/>
        </w:rPr>
      </w:pPr>
      <w:r w:rsidRPr="00E505ED">
        <w:rPr>
          <w:rFonts w:eastAsia="Times New Roman" w:cstheme="minorHAnsi"/>
          <w:sz w:val="36"/>
          <w:szCs w:val="36"/>
        </w:rPr>
        <w:lastRenderedPageBreak/>
        <w:t xml:space="preserve">Submit your abstract to </w:t>
      </w:r>
      <w:r w:rsidR="00D11686" w:rsidRPr="00D11686">
        <w:rPr>
          <w:rStyle w:val="Hyperlink"/>
          <w:rFonts w:eastAsia="Times New Roman" w:cstheme="minorHAnsi"/>
          <w:b/>
          <w:bCs/>
          <w:spacing w:val="6"/>
          <w:sz w:val="36"/>
          <w:szCs w:val="36"/>
        </w:rPr>
        <w:t>educationchair@wamss.org</w:t>
      </w:r>
    </w:p>
    <w:p w14:paraId="243AD2DE" w14:textId="5523007D" w:rsidR="00E505ED" w:rsidRPr="00E505ED" w:rsidRDefault="00E505ED" w:rsidP="00E505ED">
      <w:pPr>
        <w:tabs>
          <w:tab w:val="left" w:pos="1935"/>
        </w:tabs>
        <w:rPr>
          <w:rFonts w:eastAsia="Times New Roman" w:cstheme="minorHAnsi"/>
        </w:rPr>
      </w:pPr>
    </w:p>
    <w:sectPr w:rsidR="00E505ED" w:rsidRPr="00E505ED" w:rsidSect="004834E0">
      <w:headerReference w:type="default" r:id="rId52"/>
      <w:footerReference w:type="defaul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CB11B" w14:textId="77777777" w:rsidR="009321EF" w:rsidRDefault="009321EF" w:rsidP="004834E0">
      <w:pPr>
        <w:spacing w:after="0" w:line="240" w:lineRule="auto"/>
      </w:pPr>
      <w:r>
        <w:separator/>
      </w:r>
    </w:p>
  </w:endnote>
  <w:endnote w:type="continuationSeparator" w:id="0">
    <w:p w14:paraId="77899259" w14:textId="77777777" w:rsidR="009321EF" w:rsidRDefault="009321EF" w:rsidP="0048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6111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E15135" w14:textId="1AC3072C" w:rsidR="00523FAD" w:rsidRDefault="00523FAD" w:rsidP="00523FAD">
        <w:pPr>
          <w:pStyle w:val="Footer"/>
          <w:jc w:val="center"/>
        </w:pPr>
        <w:r>
          <w:t>WAMSS 202</w:t>
        </w:r>
        <w:r w:rsidR="00D11686">
          <w:t>2</w:t>
        </w:r>
        <w:r>
          <w:t xml:space="preserve"> Conference CALL FOR ABSTRACTS</w:t>
        </w:r>
      </w:p>
      <w:p w14:paraId="0184F145" w14:textId="013CA45A" w:rsidR="00523FAD" w:rsidRDefault="00523F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BA0B93" w14:textId="47401C27" w:rsidR="00523FAD" w:rsidRDefault="00523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BD1D0" w14:textId="77777777" w:rsidR="009321EF" w:rsidRDefault="009321EF" w:rsidP="004834E0">
      <w:pPr>
        <w:spacing w:after="0" w:line="240" w:lineRule="auto"/>
      </w:pPr>
      <w:r>
        <w:separator/>
      </w:r>
    </w:p>
  </w:footnote>
  <w:footnote w:type="continuationSeparator" w:id="0">
    <w:p w14:paraId="147D9193" w14:textId="77777777" w:rsidR="009321EF" w:rsidRDefault="009321EF" w:rsidP="00483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42500" w14:textId="2C43BC57" w:rsidR="004834E0" w:rsidRDefault="004834E0" w:rsidP="004834E0">
    <w:pPr>
      <w:pStyle w:val="Header"/>
      <w:jc w:val="center"/>
    </w:pPr>
    <w:r>
      <w:rPr>
        <w:rFonts w:ascii="inherit" w:eastAsia="Times New Roman" w:hAnsi="inherit" w:cs="Arial"/>
        <w:b/>
        <w:bCs/>
        <w:noProof/>
        <w:color w:val="282828"/>
        <w:spacing w:val="6"/>
        <w:sz w:val="40"/>
        <w:szCs w:val="40"/>
      </w:rPr>
      <w:drawing>
        <wp:inline distT="0" distB="0" distL="0" distR="0" wp14:anchorId="65F80843" wp14:editId="3D9D0EB4">
          <wp:extent cx="4743450" cy="1427187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MS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33080" cy="14541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B4939"/>
    <w:multiLevelType w:val="hybridMultilevel"/>
    <w:tmpl w:val="957E69F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3310416"/>
    <w:multiLevelType w:val="multilevel"/>
    <w:tmpl w:val="C8F4E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021CCF"/>
    <w:multiLevelType w:val="hybridMultilevel"/>
    <w:tmpl w:val="D6308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67522"/>
    <w:multiLevelType w:val="hybridMultilevel"/>
    <w:tmpl w:val="B81CA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ED1F71"/>
    <w:multiLevelType w:val="multilevel"/>
    <w:tmpl w:val="F3FEE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jI3MTU0tzAxNDZU0lEKTi0uzszPAykwqgUAdHpu3iwAAAA="/>
  </w:docVars>
  <w:rsids>
    <w:rsidRoot w:val="00BE0C9E"/>
    <w:rsid w:val="00055D70"/>
    <w:rsid w:val="001871D8"/>
    <w:rsid w:val="001C11C1"/>
    <w:rsid w:val="002E0FCB"/>
    <w:rsid w:val="004834E0"/>
    <w:rsid w:val="004C28F0"/>
    <w:rsid w:val="004D3B60"/>
    <w:rsid w:val="00523FAD"/>
    <w:rsid w:val="00527BDB"/>
    <w:rsid w:val="0075098E"/>
    <w:rsid w:val="00850348"/>
    <w:rsid w:val="008B1461"/>
    <w:rsid w:val="009321EF"/>
    <w:rsid w:val="00952959"/>
    <w:rsid w:val="00A941BD"/>
    <w:rsid w:val="00B516D9"/>
    <w:rsid w:val="00BE0C9E"/>
    <w:rsid w:val="00C80282"/>
    <w:rsid w:val="00CC499B"/>
    <w:rsid w:val="00D11686"/>
    <w:rsid w:val="00DD1586"/>
    <w:rsid w:val="00E139D9"/>
    <w:rsid w:val="00E505ED"/>
    <w:rsid w:val="00E77A10"/>
    <w:rsid w:val="00EF236F"/>
    <w:rsid w:val="00F26147"/>
    <w:rsid w:val="00F42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8C898F7"/>
  <w15:chartTrackingRefBased/>
  <w15:docId w15:val="{84D8A7F4-8B04-40F0-9CBA-C71BE5BC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0C9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0C9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">
    <w:name w:val="head"/>
    <w:basedOn w:val="DefaultParagraphFont"/>
    <w:rsid w:val="00BE0C9E"/>
  </w:style>
  <w:style w:type="paragraph" w:styleId="NormalWeb">
    <w:name w:val="Normal (Web)"/>
    <w:basedOn w:val="Normal"/>
    <w:uiPriority w:val="99"/>
    <w:semiHidden/>
    <w:unhideWhenUsed/>
    <w:rsid w:val="00BE0C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0C9E"/>
    <w:rPr>
      <w:b/>
      <w:bCs/>
    </w:rPr>
  </w:style>
  <w:style w:type="character" w:styleId="Hyperlink">
    <w:name w:val="Hyperlink"/>
    <w:basedOn w:val="DefaultParagraphFont"/>
    <w:uiPriority w:val="99"/>
    <w:unhideWhenUsed/>
    <w:rsid w:val="00BE0C9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E0C9E"/>
    <w:rPr>
      <w:i/>
      <w:iCs/>
    </w:rPr>
  </w:style>
  <w:style w:type="paragraph" w:styleId="ListParagraph">
    <w:name w:val="List Paragraph"/>
    <w:basedOn w:val="Normal"/>
    <w:uiPriority w:val="34"/>
    <w:qFormat/>
    <w:rsid w:val="00BE0C9E"/>
    <w:pPr>
      <w:ind w:left="720"/>
      <w:contextualSpacing/>
    </w:pPr>
  </w:style>
  <w:style w:type="table" w:styleId="TableGrid">
    <w:name w:val="Table Grid"/>
    <w:basedOn w:val="TableNormal"/>
    <w:uiPriority w:val="39"/>
    <w:rsid w:val="00483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0"/>
  </w:style>
  <w:style w:type="paragraph" w:styleId="Footer">
    <w:name w:val="footer"/>
    <w:basedOn w:val="Normal"/>
    <w:link w:val="FooterChar"/>
    <w:uiPriority w:val="99"/>
    <w:unhideWhenUsed/>
    <w:rsid w:val="0048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0"/>
  </w:style>
  <w:style w:type="paragraph" w:styleId="NoSpacing">
    <w:name w:val="No Spacing"/>
    <w:uiPriority w:val="1"/>
    <w:qFormat/>
    <w:rsid w:val="004834E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52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3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21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5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37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1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62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26" Type="http://schemas.openxmlformats.org/officeDocument/2006/relationships/control" Target="activeX/activeX19.xml"/><Relationship Id="rId39" Type="http://schemas.openxmlformats.org/officeDocument/2006/relationships/control" Target="activeX/activeX31.xml"/><Relationship Id="rId21" Type="http://schemas.openxmlformats.org/officeDocument/2006/relationships/control" Target="activeX/activeX14.xml"/><Relationship Id="rId34" Type="http://schemas.openxmlformats.org/officeDocument/2006/relationships/control" Target="activeX/activeX26.xml"/><Relationship Id="rId42" Type="http://schemas.openxmlformats.org/officeDocument/2006/relationships/control" Target="activeX/activeX34.xml"/><Relationship Id="rId47" Type="http://schemas.openxmlformats.org/officeDocument/2006/relationships/control" Target="activeX/activeX38.xml"/><Relationship Id="rId50" Type="http://schemas.openxmlformats.org/officeDocument/2006/relationships/control" Target="activeX/activeX41.xml"/><Relationship Id="rId55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control" Target="activeX/activeX9.xml"/><Relationship Id="rId29" Type="http://schemas.openxmlformats.org/officeDocument/2006/relationships/control" Target="activeX/activeX22.xml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control" Target="activeX/activeX24.xml"/><Relationship Id="rId37" Type="http://schemas.openxmlformats.org/officeDocument/2006/relationships/control" Target="activeX/activeX29.xml"/><Relationship Id="rId40" Type="http://schemas.openxmlformats.org/officeDocument/2006/relationships/control" Target="activeX/activeX32.xml"/><Relationship Id="rId45" Type="http://schemas.openxmlformats.org/officeDocument/2006/relationships/image" Target="media/image3.wmf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control" Target="activeX/activeX3.xml"/><Relationship Id="rId19" Type="http://schemas.openxmlformats.org/officeDocument/2006/relationships/control" Target="activeX/activeX12.xml"/><Relationship Id="rId31" Type="http://schemas.openxmlformats.org/officeDocument/2006/relationships/image" Target="media/image2.wmf"/><Relationship Id="rId44" Type="http://schemas.openxmlformats.org/officeDocument/2006/relationships/control" Target="activeX/activeX36.xml"/><Relationship Id="rId5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7.xml"/><Relationship Id="rId43" Type="http://schemas.openxmlformats.org/officeDocument/2006/relationships/control" Target="activeX/activeX35.xml"/><Relationship Id="rId48" Type="http://schemas.openxmlformats.org/officeDocument/2006/relationships/control" Target="activeX/activeX39.xml"/><Relationship Id="rId8" Type="http://schemas.openxmlformats.org/officeDocument/2006/relationships/control" Target="activeX/activeX1.xml"/><Relationship Id="rId51" Type="http://schemas.openxmlformats.org/officeDocument/2006/relationships/control" Target="activeX/activeX42.xml"/><Relationship Id="rId3" Type="http://schemas.openxmlformats.org/officeDocument/2006/relationships/settings" Target="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5.xml"/><Relationship Id="rId38" Type="http://schemas.openxmlformats.org/officeDocument/2006/relationships/control" Target="activeX/activeX30.xml"/><Relationship Id="rId46" Type="http://schemas.openxmlformats.org/officeDocument/2006/relationships/control" Target="activeX/activeX37.xml"/><Relationship Id="rId20" Type="http://schemas.openxmlformats.org/officeDocument/2006/relationships/control" Target="activeX/activeX13.xml"/><Relationship Id="rId41" Type="http://schemas.openxmlformats.org/officeDocument/2006/relationships/control" Target="activeX/activeX33.xm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8.xml"/><Relationship Id="rId49" Type="http://schemas.openxmlformats.org/officeDocument/2006/relationships/control" Target="activeX/activeX40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28</Words>
  <Characters>4235</Characters>
  <Application>Microsoft Office Word</Application>
  <DocSecurity>0</DocSecurity>
  <Lines>264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alviejo</dc:creator>
  <cp:keywords/>
  <dc:description/>
  <cp:lastModifiedBy>Garcia, Chelsea</cp:lastModifiedBy>
  <cp:revision>3</cp:revision>
  <cp:lastPrinted>2020-06-18T15:52:00Z</cp:lastPrinted>
  <dcterms:created xsi:type="dcterms:W3CDTF">2021-08-13T16:58:00Z</dcterms:created>
  <dcterms:modified xsi:type="dcterms:W3CDTF">2021-08-31T18:58:00Z</dcterms:modified>
</cp:coreProperties>
</file>